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6e7347ad5b813be08e67271017f181fe6d5581"/>
    <w:p>
      <w:pPr>
        <w:pStyle w:val="Heading3"/>
      </w:pPr>
      <w:r>
        <w:t xml:space="preserve">Ирина Белых проверила построенный по реновации дом на Флотской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media/136359/9710297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media/136359/971029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media/136359/971029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20:17:53Z</dcterms:created>
  <dcterms:modified xsi:type="dcterms:W3CDTF">2025-02-21T20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